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2E51" w:rsidRPr="007C0577" w:rsidRDefault="007C0577" w:rsidP="007C0577">
      <w:pPr>
        <w:pStyle w:val="Glava"/>
        <w:jc w:val="right"/>
        <w:rPr>
          <w:sz w:val="20"/>
          <w:szCs w:val="20"/>
          <w:lang w:val="sl-SI"/>
        </w:rPr>
      </w:pPr>
      <w:r>
        <w:rPr>
          <w:noProof/>
          <w:lang w:val="sl-SI" w:eastAsia="sl-SI"/>
        </w:rPr>
        <w:drawing>
          <wp:anchor distT="0" distB="0" distL="114300" distR="114300" simplePos="0" relativeHeight="251661312" behindDoc="1" locked="0" layoutInCell="1" allowOverlap="1" wp14:anchorId="25C66673" wp14:editId="47550E56">
            <wp:simplePos x="0" y="0"/>
            <wp:positionH relativeFrom="margin">
              <wp:posOffset>-106680</wp:posOffset>
            </wp:positionH>
            <wp:positionV relativeFrom="margin">
              <wp:posOffset>-766197</wp:posOffset>
            </wp:positionV>
            <wp:extent cx="6124575" cy="813435"/>
            <wp:effectExtent l="0" t="0" r="0" b="5715"/>
            <wp:wrapSquare wrapText="bothSides"/>
            <wp:docPr id="1" name="Slika 1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0" t="35216" r="5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813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05F7">
        <w:rPr>
          <w:sz w:val="20"/>
          <w:szCs w:val="20"/>
          <w:lang w:val="sl-SI"/>
        </w:rPr>
        <w:t>PDŠ</w:t>
      </w:r>
      <w:r w:rsidR="00711BA1" w:rsidRPr="007C0577">
        <w:rPr>
          <w:sz w:val="20"/>
          <w:szCs w:val="20"/>
          <w:lang w:val="sl-SI"/>
        </w:rPr>
        <w:t>_</w:t>
      </w:r>
      <w:r w:rsidR="00CA7F42">
        <w:rPr>
          <w:sz w:val="20"/>
          <w:szCs w:val="20"/>
          <w:lang w:val="sl-SI"/>
        </w:rPr>
        <w:t>Obr</w:t>
      </w:r>
      <w:r w:rsidR="00FF342C" w:rsidRPr="007C0577">
        <w:rPr>
          <w:sz w:val="20"/>
          <w:szCs w:val="20"/>
          <w:lang w:val="sl-SI"/>
        </w:rPr>
        <w:t>-</w:t>
      </w:r>
      <w:r w:rsidR="001B6AB1">
        <w:rPr>
          <w:sz w:val="20"/>
          <w:szCs w:val="20"/>
          <w:lang w:val="sl-SI"/>
        </w:rPr>
        <w:t>8</w:t>
      </w:r>
    </w:p>
    <w:p w:rsidR="00514081" w:rsidRPr="00C63B11" w:rsidRDefault="00514081" w:rsidP="007C0577">
      <w:pPr>
        <w:pStyle w:val="Glava"/>
        <w:jc w:val="right"/>
        <w:rPr>
          <w:b/>
          <w:bCs/>
          <w:sz w:val="16"/>
          <w:szCs w:val="20"/>
          <w:lang w:val="sl-SI"/>
        </w:rPr>
      </w:pPr>
    </w:p>
    <w:p w:rsidR="00C52E51" w:rsidRPr="007C0577" w:rsidRDefault="003C076D" w:rsidP="003C076D">
      <w:pPr>
        <w:jc w:val="center"/>
        <w:rPr>
          <w:b/>
          <w:bCs/>
          <w:sz w:val="20"/>
          <w:szCs w:val="20"/>
          <w:lang w:val="sl-SI"/>
        </w:rPr>
      </w:pPr>
      <w:r w:rsidRPr="003C076D">
        <w:rPr>
          <w:b/>
          <w:bCs/>
          <w:sz w:val="20"/>
          <w:szCs w:val="20"/>
          <w:lang w:val="sl-SI"/>
        </w:rPr>
        <w:t>TECHNICAL ASSESSMENT</w:t>
      </w:r>
      <w:r>
        <w:rPr>
          <w:b/>
          <w:bCs/>
          <w:sz w:val="20"/>
          <w:szCs w:val="20"/>
          <w:lang w:val="sl-SI"/>
        </w:rPr>
        <w:t xml:space="preserve"> CHECKLIST</w:t>
      </w:r>
      <w:r w:rsidRPr="003C076D">
        <w:rPr>
          <w:b/>
          <w:bCs/>
          <w:sz w:val="20"/>
          <w:szCs w:val="20"/>
          <w:lang w:val="sl-SI"/>
        </w:rPr>
        <w:t xml:space="preserve"> OF 3RD </w:t>
      </w:r>
      <w:r>
        <w:rPr>
          <w:b/>
          <w:bCs/>
          <w:sz w:val="20"/>
          <w:szCs w:val="20"/>
          <w:lang w:val="sl-SI"/>
        </w:rPr>
        <w:t>LEVEL</w:t>
      </w:r>
      <w:r w:rsidRPr="003C076D">
        <w:rPr>
          <w:b/>
          <w:bCs/>
          <w:sz w:val="20"/>
          <w:szCs w:val="20"/>
          <w:lang w:val="sl-SI"/>
        </w:rPr>
        <w:t xml:space="preserve"> TEXTS</w:t>
      </w:r>
      <w:r w:rsidR="00C52E51" w:rsidRPr="007C0577">
        <w:rPr>
          <w:b/>
          <w:bCs/>
          <w:sz w:val="20"/>
          <w:szCs w:val="20"/>
          <w:lang w:val="sl-SI"/>
        </w:rPr>
        <w:t xml:space="preserve"> </w:t>
      </w:r>
    </w:p>
    <w:p w:rsidR="00DA557A" w:rsidRPr="003E6AE7" w:rsidRDefault="00DA557A" w:rsidP="007C0577">
      <w:pPr>
        <w:rPr>
          <w:sz w:val="14"/>
          <w:szCs w:val="20"/>
        </w:rPr>
      </w:pPr>
    </w:p>
    <w:p w:rsidR="00C52E51" w:rsidRPr="007C0577" w:rsidRDefault="003C076D" w:rsidP="003C076D">
      <w:pPr>
        <w:numPr>
          <w:ilvl w:val="0"/>
          <w:numId w:val="1"/>
        </w:numPr>
        <w:rPr>
          <w:b/>
          <w:sz w:val="20"/>
          <w:szCs w:val="20"/>
          <w:lang w:val="sl-SI"/>
        </w:rPr>
      </w:pPr>
      <w:r w:rsidRPr="003C076D">
        <w:rPr>
          <w:b/>
          <w:sz w:val="20"/>
          <w:szCs w:val="20"/>
          <w:lang w:val="sl-SI"/>
        </w:rPr>
        <w:t>Student information</w:t>
      </w:r>
      <w:r w:rsidR="00C52E51" w:rsidRPr="007C0577">
        <w:rPr>
          <w:b/>
          <w:sz w:val="20"/>
          <w:szCs w:val="20"/>
          <w:lang w:val="sl-SI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5"/>
        <w:gridCol w:w="6191"/>
      </w:tblGrid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3C076D" w:rsidP="007C0577">
            <w:pPr>
              <w:jc w:val="right"/>
              <w:rPr>
                <w:sz w:val="20"/>
                <w:szCs w:val="20"/>
                <w:lang w:val="sl-SI"/>
              </w:rPr>
            </w:pPr>
            <w:r w:rsidRPr="003C076D">
              <w:rPr>
                <w:sz w:val="20"/>
                <w:szCs w:val="20"/>
                <w:lang w:val="sl-SI"/>
              </w:rPr>
              <w:t>Name and surname</w:t>
            </w:r>
            <w:r w:rsidR="00C52E51" w:rsidRPr="007C0577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6191" w:type="dxa"/>
            <w:tcBorders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0"/>
          </w:p>
        </w:tc>
      </w:tr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3C076D" w:rsidP="007C0577">
            <w:pPr>
              <w:jc w:val="right"/>
              <w:rPr>
                <w:sz w:val="20"/>
                <w:szCs w:val="20"/>
                <w:lang w:val="sl-SI"/>
              </w:rPr>
            </w:pPr>
            <w:r w:rsidRPr="003C076D">
              <w:rPr>
                <w:sz w:val="20"/>
                <w:szCs w:val="20"/>
                <w:lang w:val="sl-SI"/>
              </w:rPr>
              <w:t>Student ID number</w:t>
            </w:r>
            <w:r w:rsidR="00C52E51" w:rsidRPr="007C0577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6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1"/>
          </w:p>
        </w:tc>
      </w:tr>
      <w:tr w:rsidR="00C52E51" w:rsidRPr="007C0577" w:rsidTr="007C0577">
        <w:trPr>
          <w:trHeight w:hRule="exact" w:val="340"/>
        </w:trPr>
        <w:tc>
          <w:tcPr>
            <w:tcW w:w="2835" w:type="dxa"/>
            <w:shd w:val="clear" w:color="auto" w:fill="auto"/>
            <w:vAlign w:val="center"/>
          </w:tcPr>
          <w:p w:rsidR="00C52E51" w:rsidRPr="007C0577" w:rsidRDefault="001B6AB1" w:rsidP="003C076D">
            <w:pPr>
              <w:jc w:val="right"/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E-</w:t>
            </w:r>
            <w:r w:rsidR="003C076D">
              <w:rPr>
                <w:sz w:val="20"/>
                <w:szCs w:val="20"/>
                <w:lang w:val="sl-SI"/>
              </w:rPr>
              <w:t>mail</w:t>
            </w:r>
            <w:r w:rsidR="00C52E51" w:rsidRPr="007C0577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6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2E51" w:rsidRPr="007C0577" w:rsidRDefault="00C52E51" w:rsidP="007C0577">
            <w:pPr>
              <w:rPr>
                <w:sz w:val="20"/>
                <w:szCs w:val="20"/>
                <w:lang w:val="sl-SI"/>
              </w:rPr>
            </w:pPr>
            <w:r w:rsidRPr="007C0577">
              <w:rPr>
                <w:sz w:val="20"/>
                <w:szCs w:val="20"/>
                <w:lang w:val="sl-SI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Pr="007C0577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7C0577">
              <w:rPr>
                <w:sz w:val="20"/>
                <w:szCs w:val="20"/>
                <w:lang w:val="sl-SI"/>
              </w:rPr>
            </w:r>
            <w:r w:rsidRPr="007C0577">
              <w:rPr>
                <w:sz w:val="20"/>
                <w:szCs w:val="20"/>
                <w:lang w:val="sl-SI"/>
              </w:rPr>
              <w:fldChar w:fldCharType="separate"/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noProof/>
                <w:sz w:val="20"/>
                <w:szCs w:val="20"/>
                <w:lang w:val="sl-SI"/>
              </w:rPr>
              <w:t> </w:t>
            </w:r>
            <w:r w:rsidRPr="007C0577">
              <w:rPr>
                <w:sz w:val="20"/>
                <w:szCs w:val="20"/>
                <w:lang w:val="sl-SI"/>
              </w:rPr>
              <w:fldChar w:fldCharType="end"/>
            </w:r>
            <w:bookmarkEnd w:id="2"/>
          </w:p>
        </w:tc>
      </w:tr>
    </w:tbl>
    <w:p w:rsidR="00C52E51" w:rsidRPr="00C63B11" w:rsidRDefault="00C52E51" w:rsidP="007C0577">
      <w:pPr>
        <w:rPr>
          <w:sz w:val="14"/>
          <w:szCs w:val="20"/>
          <w:lang w:val="sl-SI"/>
        </w:rPr>
      </w:pPr>
    </w:p>
    <w:p w:rsidR="00C52E51" w:rsidRDefault="003C076D" w:rsidP="003C076D">
      <w:pPr>
        <w:numPr>
          <w:ilvl w:val="0"/>
          <w:numId w:val="1"/>
        </w:numPr>
        <w:rPr>
          <w:b/>
          <w:sz w:val="20"/>
          <w:szCs w:val="20"/>
          <w:lang w:val="sl-SI"/>
        </w:rPr>
      </w:pPr>
      <w:proofErr w:type="spellStart"/>
      <w:r w:rsidRPr="003C076D">
        <w:rPr>
          <w:b/>
          <w:sz w:val="20"/>
          <w:szCs w:val="20"/>
          <w:lang w:val="sl-SI"/>
        </w:rPr>
        <w:t>Information</w:t>
      </w:r>
      <w:proofErr w:type="spellEnd"/>
      <w:r w:rsidRPr="003C076D">
        <w:rPr>
          <w:b/>
          <w:sz w:val="20"/>
          <w:szCs w:val="20"/>
          <w:lang w:val="sl-SI"/>
        </w:rPr>
        <w:t xml:space="preserve"> on </w:t>
      </w:r>
      <w:proofErr w:type="spellStart"/>
      <w:r w:rsidRPr="003C076D">
        <w:rPr>
          <w:b/>
          <w:sz w:val="20"/>
          <w:szCs w:val="20"/>
          <w:lang w:val="sl-SI"/>
        </w:rPr>
        <w:t>doctoral</w:t>
      </w:r>
      <w:proofErr w:type="spellEnd"/>
      <w:r w:rsidRPr="003C076D">
        <w:rPr>
          <w:b/>
          <w:sz w:val="20"/>
          <w:szCs w:val="20"/>
          <w:lang w:val="sl-SI"/>
        </w:rPr>
        <w:t xml:space="preserve"> </w:t>
      </w:r>
      <w:proofErr w:type="spellStart"/>
      <w:r w:rsidRPr="003C076D">
        <w:rPr>
          <w:b/>
          <w:sz w:val="20"/>
          <w:szCs w:val="20"/>
          <w:lang w:val="sl-SI"/>
        </w:rPr>
        <w:t>dissertation</w:t>
      </w:r>
      <w:proofErr w:type="spellEnd"/>
      <w:r w:rsidR="00077BC8" w:rsidRPr="007C0577">
        <w:rPr>
          <w:b/>
          <w:sz w:val="20"/>
          <w:szCs w:val="20"/>
          <w:lang w:val="sl-SI"/>
        </w:rPr>
        <w:t>:</w:t>
      </w:r>
    </w:p>
    <w:p w:rsidR="00582463" w:rsidRPr="00582463" w:rsidRDefault="00582463" w:rsidP="00582463">
      <w:pPr>
        <w:ind w:left="360"/>
        <w:rPr>
          <w:b/>
          <w:sz w:val="20"/>
          <w:szCs w:val="20"/>
          <w:lang w:val="sl-SI"/>
        </w:rPr>
      </w:pPr>
      <w:r w:rsidRPr="00582463">
        <w:rPr>
          <w:b/>
          <w:sz w:val="20"/>
          <w:szCs w:val="20"/>
          <w:lang w:val="sl-SI"/>
        </w:rPr>
        <w:t xml:space="preserve">Title: </w:t>
      </w:r>
      <w:r w:rsidRPr="00582463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582463">
        <w:rPr>
          <w:sz w:val="20"/>
          <w:szCs w:val="20"/>
          <w:lang w:val="sl-SI"/>
        </w:rPr>
        <w:instrText xml:space="preserve"> FORMTEXT </w:instrText>
      </w:r>
      <w:r w:rsidRPr="00582463">
        <w:rPr>
          <w:sz w:val="20"/>
          <w:szCs w:val="20"/>
          <w:lang w:val="sl-SI"/>
        </w:rPr>
      </w:r>
      <w:r w:rsidRPr="00582463">
        <w:rPr>
          <w:sz w:val="20"/>
          <w:szCs w:val="20"/>
          <w:lang w:val="sl-SI"/>
        </w:rPr>
        <w:fldChar w:fldCharType="separate"/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sz w:val="20"/>
          <w:szCs w:val="20"/>
          <w:lang w:val="sl-SI"/>
        </w:rPr>
        <w:fldChar w:fldCharType="end"/>
      </w:r>
    </w:p>
    <w:p w:rsidR="00582463" w:rsidRPr="00582463" w:rsidRDefault="00582463" w:rsidP="00582463">
      <w:pPr>
        <w:ind w:left="360"/>
        <w:rPr>
          <w:b/>
          <w:sz w:val="20"/>
          <w:szCs w:val="20"/>
          <w:lang w:val="sl-SI"/>
        </w:rPr>
      </w:pPr>
      <w:r w:rsidRPr="00582463">
        <w:rPr>
          <w:b/>
          <w:sz w:val="20"/>
          <w:szCs w:val="20"/>
          <w:lang w:val="sl-SI"/>
        </w:rPr>
        <w:t xml:space="preserve">Mentor: </w:t>
      </w:r>
      <w:r w:rsidRPr="00582463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582463">
        <w:rPr>
          <w:sz w:val="20"/>
          <w:szCs w:val="20"/>
          <w:lang w:val="sl-SI"/>
        </w:rPr>
        <w:instrText xml:space="preserve"> FORMTEXT </w:instrText>
      </w:r>
      <w:r w:rsidRPr="00582463">
        <w:rPr>
          <w:sz w:val="20"/>
          <w:szCs w:val="20"/>
          <w:lang w:val="sl-SI"/>
        </w:rPr>
      </w:r>
      <w:r w:rsidRPr="00582463">
        <w:rPr>
          <w:sz w:val="20"/>
          <w:szCs w:val="20"/>
          <w:lang w:val="sl-SI"/>
        </w:rPr>
        <w:fldChar w:fldCharType="separate"/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sz w:val="20"/>
          <w:szCs w:val="20"/>
          <w:lang w:val="sl-SI"/>
        </w:rPr>
        <w:fldChar w:fldCharType="end"/>
      </w:r>
    </w:p>
    <w:p w:rsidR="00582463" w:rsidRPr="00582463" w:rsidRDefault="00582463" w:rsidP="00582463">
      <w:pPr>
        <w:ind w:left="360"/>
        <w:rPr>
          <w:b/>
          <w:sz w:val="20"/>
          <w:szCs w:val="20"/>
          <w:lang w:val="sl-SI"/>
        </w:rPr>
      </w:pPr>
      <w:r w:rsidRPr="00582463">
        <w:rPr>
          <w:b/>
          <w:sz w:val="20"/>
          <w:szCs w:val="20"/>
          <w:lang w:val="sl-SI"/>
        </w:rPr>
        <w:t xml:space="preserve">Co-mentor: </w:t>
      </w:r>
      <w:r w:rsidRPr="00582463">
        <w:rPr>
          <w:sz w:val="20"/>
          <w:szCs w:val="20"/>
          <w:lang w:val="sl-SI"/>
        </w:rPr>
        <w:fldChar w:fldCharType="begin">
          <w:ffData>
            <w:name w:val="Besedilo2"/>
            <w:enabled/>
            <w:calcOnExit w:val="0"/>
            <w:textInput/>
          </w:ffData>
        </w:fldChar>
      </w:r>
      <w:r w:rsidRPr="00582463">
        <w:rPr>
          <w:sz w:val="20"/>
          <w:szCs w:val="20"/>
          <w:lang w:val="sl-SI"/>
        </w:rPr>
        <w:instrText xml:space="preserve"> FORMTEXT </w:instrText>
      </w:r>
      <w:r w:rsidRPr="00582463">
        <w:rPr>
          <w:sz w:val="20"/>
          <w:szCs w:val="20"/>
          <w:lang w:val="sl-SI"/>
        </w:rPr>
      </w:r>
      <w:r w:rsidRPr="00582463">
        <w:rPr>
          <w:sz w:val="20"/>
          <w:szCs w:val="20"/>
          <w:lang w:val="sl-SI"/>
        </w:rPr>
        <w:fldChar w:fldCharType="separate"/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noProof/>
          <w:sz w:val="20"/>
          <w:szCs w:val="20"/>
          <w:lang w:val="sl-SI"/>
        </w:rPr>
        <w:t> </w:t>
      </w:r>
      <w:r w:rsidRPr="00582463">
        <w:rPr>
          <w:sz w:val="20"/>
          <w:szCs w:val="20"/>
          <w:lang w:val="sl-SI"/>
        </w:rPr>
        <w:fldChar w:fldCharType="end"/>
      </w:r>
    </w:p>
    <w:p w:rsidR="001B6AB1" w:rsidRPr="00C63B11" w:rsidRDefault="001B6AB1" w:rsidP="007C0577">
      <w:pPr>
        <w:rPr>
          <w:sz w:val="16"/>
          <w:szCs w:val="20"/>
          <w:lang w:val="sl-SI"/>
        </w:rPr>
      </w:pPr>
    </w:p>
    <w:p w:rsidR="00AC18F2" w:rsidRPr="003C076D" w:rsidRDefault="003C076D" w:rsidP="003C076D">
      <w:pPr>
        <w:pStyle w:val="Odstavekseznama"/>
        <w:numPr>
          <w:ilvl w:val="0"/>
          <w:numId w:val="1"/>
        </w:numPr>
        <w:rPr>
          <w:b/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>Technical suitability standards</w:t>
      </w:r>
      <w:r w:rsidR="00AC18F2" w:rsidRPr="003C076D">
        <w:rPr>
          <w:b/>
          <w:sz w:val="20"/>
          <w:szCs w:val="20"/>
          <w:lang w:val="sl-SI"/>
        </w:rPr>
        <w:t>:</w:t>
      </w:r>
    </w:p>
    <w:p w:rsidR="001B6AB1" w:rsidRPr="007C0577" w:rsidRDefault="001B6AB1" w:rsidP="001B6AB1">
      <w:pPr>
        <w:rPr>
          <w:b/>
          <w:sz w:val="20"/>
          <w:szCs w:val="20"/>
          <w:lang w:val="sl-SI"/>
        </w:rPr>
      </w:pPr>
    </w:p>
    <w:tbl>
      <w:tblPr>
        <w:tblW w:w="5028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"/>
        <w:gridCol w:w="4894"/>
        <w:gridCol w:w="850"/>
        <w:gridCol w:w="994"/>
        <w:gridCol w:w="992"/>
        <w:gridCol w:w="986"/>
      </w:tblGrid>
      <w:tr w:rsidR="007C0577" w:rsidRPr="007C0577" w:rsidTr="00582463">
        <w:trPr>
          <w:cantSplit/>
          <w:trHeight w:val="227"/>
          <w:tblHeader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echnical suitability</w:t>
            </w:r>
          </w:p>
        </w:tc>
        <w:tc>
          <w:tcPr>
            <w:tcW w:w="1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1st assessment</w:t>
            </w:r>
          </w:p>
        </w:tc>
        <w:tc>
          <w:tcPr>
            <w:tcW w:w="10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ubsequent assessment of Office</w:t>
            </w:r>
          </w:p>
        </w:tc>
      </w:tr>
      <w:tr w:rsidR="007C0577" w:rsidRPr="007C0577" w:rsidTr="00582463">
        <w:trPr>
          <w:cantSplit/>
          <w:trHeight w:val="227"/>
          <w:tblHeader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vMerge/>
            <w:tcBorders>
              <w:left w:val="nil"/>
              <w:right w:val="nil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</w:t>
            </w:r>
            <w:r w:rsidR="007C0577"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uden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ffice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  <w:t>2nd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sl-SI"/>
              </w:rPr>
              <w:t>3rd</w:t>
            </w:r>
          </w:p>
        </w:tc>
      </w:tr>
      <w:tr w:rsidR="007C0577" w:rsidRPr="007C0577" w:rsidTr="00582463">
        <w:trPr>
          <w:cantSplit/>
          <w:trHeight w:val="227"/>
          <w:tblHeader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BFBFBF"/>
            <w:vAlign w:val="center"/>
            <w:hideMark/>
          </w:tcPr>
          <w:p w:rsidR="007C0577" w:rsidRPr="007C0577" w:rsidRDefault="007C057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uitable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7C0577" w:rsidRPr="007C0577" w:rsidRDefault="003C076D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nsuitable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3C076D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nsuitable</w:t>
            </w:r>
          </w:p>
        </w:tc>
        <w:tc>
          <w:tcPr>
            <w:tcW w:w="5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7C0577" w:rsidRPr="007C0577" w:rsidRDefault="003C076D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nsuitable</w:t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3C076D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Length of work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1C05F7" w:rsidP="003C076D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50.000 </w:t>
            </w:r>
            <w:r w:rsid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words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</w:t>
            </w:r>
            <w:r w:rsidR="003C076D" w:rsidRP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(from and including the introduction</w:t>
            </w:r>
            <w:r w:rsidR="0032013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</w:t>
            </w:r>
            <w:r w:rsidR="003C076D" w:rsidRP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to and including the conclusion)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3C076D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Cover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3C076D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Font size 14pt, title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Potrditev1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3"/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2E9E" w:rsidRPr="007C0577" w:rsidRDefault="00682E9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Potrditev2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4"/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76D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tle size 16pt</w:t>
            </w: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76D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uitability of Faculty logo</w:t>
            </w: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Potrditev3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5"/>
          </w:p>
        </w:tc>
        <w:tc>
          <w:tcPr>
            <w:tcW w:w="54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Potrditev4"/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6"/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76D" w:rsidP="003138F2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Correct 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data (name, title</w:t>
            </w:r>
            <w:r w:rsidRPr="003C076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year)</w:t>
            </w:r>
          </w:p>
        </w:tc>
        <w:tc>
          <w:tcPr>
            <w:tcW w:w="4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76D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itle page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Font size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2 pt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Title size </w:t>
            </w:r>
            <w:r w:rsidR="003C0D92"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4 p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Correct data transcription (name, title, year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4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Acknowledgements (non-compulsory)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ocation (after the title page, bottom left-hand corner, aligned left, no title)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5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Authorship statement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o empty lines before and between indent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Indication of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all</w:t>
            </w: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indent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6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3138F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Abstract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F629E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00 to 150 words in Slovenian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ranslation of the Slovenian abstract into English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3138F2" w:rsidP="00F629EE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oth abstracts on one page, no paragraphs, only one line between them</w:t>
            </w: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F629E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3138F2" w:rsidP="00F629EE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xpanded summary in English/Slove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nian, 3,000 words </w:t>
            </w:r>
          </w:p>
        </w:tc>
        <w:tc>
          <w:tcPr>
            <w:tcW w:w="4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629EE" w:rsidRPr="007C0577" w:rsidRDefault="00F629EE" w:rsidP="00F629EE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7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Keyword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From 3 to 5 key words in Slovenian and English language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138F2" w:rsidP="003138F2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Correct use</w:t>
            </w: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of the phrase “Keywords”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138F2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o full stops after the keywords</w:t>
            </w:r>
          </w:p>
        </w:tc>
        <w:tc>
          <w:tcPr>
            <w:tcW w:w="4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8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138F2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138F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able of content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st level aligned left, 2nd with an indent of 0.39cm, 3rd with an indent of 0.78cm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hree levels of headings with the suitable numbered titles (1, 1.1, 1.1.1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0A205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st level written in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capital letters, 2nd and 3rd level written in lowercase letter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0D92" w:rsidRPr="007C0577" w:rsidRDefault="003C0D92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he table of contents does not include the authorship statement, abstract,  table of contents, abbreviation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List of annexes in 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he table of contents, indent at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the 2nd level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9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DF014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able of figures/table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7C057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Naming (e.g. </w:t>
            </w:r>
            <w:r w:rsidR="00936FDB" w:rsidRPr="00936FDB">
              <w:rPr>
                <w:rFonts w:eastAsia="Times New Roman"/>
                <w:i/>
                <w:color w:val="000000"/>
                <w:sz w:val="16"/>
                <w:szCs w:val="16"/>
                <w:lang w:val="sl-SI" w:eastAsia="sl-SI"/>
              </w:rPr>
              <w:t>Figure</w:t>
            </w:r>
            <w:r w:rsidRPr="00936FDB">
              <w:rPr>
                <w:rFonts w:eastAsia="Times New Roman"/>
                <w:i/>
                <w:color w:val="000000"/>
                <w:sz w:val="16"/>
                <w:szCs w:val="16"/>
                <w:lang w:val="sl-SI" w:eastAsia="sl-SI"/>
              </w:rPr>
              <w:t xml:space="preserve"> 3.1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: ISSBS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DF0147" w:rsidP="00DF014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umbering (suitable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rder of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figures and tables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7C057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able of figures and tables on one page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by rule</w:t>
            </w:r>
          </w:p>
        </w:tc>
        <w:tc>
          <w:tcPr>
            <w:tcW w:w="4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0577" w:rsidRPr="007C0577" w:rsidRDefault="007C057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0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DF0147" w:rsidP="007C057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Captions of figures and table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tle of the figures – under the picture, centred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tle of the tables – over the table, aligned lef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Figure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centre aligned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or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from the margins of the page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able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aligned left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or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from the margins of the page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DF0147" w:rsidP="007C057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Table – on one page; if 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n more than page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</w:t>
            </w:r>
            <w:r w:rsidRPr="00DF014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the title is repeated on the title bar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7C057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9E4718" w:rsidRDefault="001F5792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ources suita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bly indicated under figures / tables (no </w:t>
            </w: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brackets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6AE7" w:rsidRPr="008224B1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1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1F5792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Abbreviation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3E6AE7" w:rsidRPr="007C0577" w:rsidTr="00582463">
        <w:trPr>
          <w:trHeight w:val="227"/>
        </w:trPr>
        <w:tc>
          <w:tcPr>
            <w:tcW w:w="1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1F5792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lacement</w:t>
            </w: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(after the table of figures and tables)</w:t>
            </w:r>
          </w:p>
        </w:tc>
        <w:tc>
          <w:tcPr>
            <w:tcW w:w="4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AE7" w:rsidRPr="007C0577" w:rsidRDefault="003E6AE7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17716E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2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17716E" w:rsidRPr="007C0577" w:rsidRDefault="0017716E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age numbering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17716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Centre aligned. Times New Roman, 11pt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17716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Roman numerals (Abstract, Table of Contents, Abbreviations</w:t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17716E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17716E" w:rsidRPr="007C0577" w:rsidRDefault="0017716E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rabic numerals (Introduction, Body, Conclusion, Literature and sources, Annexes</w:t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716E" w:rsidRPr="008224B1" w:rsidRDefault="0017716E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8224B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3</w:t>
            </w:r>
          </w:p>
        </w:tc>
        <w:tc>
          <w:tcPr>
            <w:tcW w:w="26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8224B1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aper format, page orientation and page margin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8224B1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8224B1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8224B1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8224B1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A4, </w:t>
            </w: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portrait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Margins 2.5cm (left, right, bottom, top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4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Paragraphs and line spacing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Indents between lines 1.2 in the entire text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ingle line spacing in footnote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mpty lines between paragraph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mpty lines between each title chapters and text of titles of sub-chapter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Indent “before” and “after” paragraphs throughout the entire text 0p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o empty lines between and before indents (also numbering) in list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5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Font and font size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Font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- Times New Roman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F</w:t>
            </w: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nt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style</w:t>
            </w: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(not bold, not underlined, not in capital letters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Justified, indent from left margin (no space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Main text, literature, titles etc.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- 12 p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1F5792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Figures, tables -  title bar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12 pt, </w:t>
            </w: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ources and notes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-</w:t>
            </w:r>
            <w:r w:rsidRPr="001F5792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1 p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Footnotes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- 10 p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Page numbering 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- 11 p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6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tructure of text in chapters and sub-chapters with title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Structure text to 3 levels in the table of contents, 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therwise</w:t>
            </w: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to four level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72148D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One level contains at least two sub-chapters (e.g. 1.1 and 1.2 in 1</w:t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st level chapters at the start of a new page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tle numbering of chapters in three level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1st level titles written with bold capital letters, 2nd and 3rd level written in bold lowercase letters, 4th level in italic letter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tles in authorship statement, abstract, table of contents, abbreviations etc. – bold capital letters</w:t>
            </w:r>
          </w:p>
        </w:tc>
        <w:tc>
          <w:tcPr>
            <w:tcW w:w="4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7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pacing or non-spacing, lists etc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o space %, non-spacing hyphen 3−5; date 3. 5. 2012, b. l., etc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ists (indents or numbers; aligned left indicators</w:t>
            </w: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, no semicolons</w:t>
            </w: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Unified indication of bullet points throughout (e.g. points or indents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8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Captioning and placement of annexe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he annex chapter has its page number in the footer of the document and is the last numbered chapter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uitable list of annexes (Annex A, Annex B, Annex C etc.)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ach annex begins on its</w:t>
            </w: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own page, no page numbering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9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Literature and source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tructured alphabetically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Numbered lis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Aligned left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0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se of footnote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Times New Roman, 10pt, single</w:t>
            </w:r>
            <w:r w:rsidRPr="0072148D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spaced, justified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1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 xml:space="preserve">Respect for the content/elements of a 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doctoral dissertation disposition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72148D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72148D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Definition of the research problem and theoretical background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Definition of the purpose and aims of the dissertation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F629EE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Predicted hypothesis or research questions, suppositions and limitations when addressing the problem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814B7A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Research methods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  <w:t>Original research contribution to the field and theory</w:t>
            </w:r>
          </w:p>
        </w:tc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i/>
                <w:i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BFBFBF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i/>
                <w:iCs/>
                <w:color w:val="000000"/>
                <w:sz w:val="12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cientific apparatus (IMPORTANT: it must be clear which parts of your texts are yours and which parts have been cited; if this is not clear, you are committing plagiarism)</w:t>
            </w:r>
          </w:p>
        </w:tc>
        <w:tc>
          <w:tcPr>
            <w:tcW w:w="1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sz w:val="16"/>
                <w:szCs w:val="16"/>
                <w:lang w:val="sl-SI" w:eastAsia="sl-SI"/>
              </w:rPr>
              <w:t>1st assessment</w:t>
            </w:r>
          </w:p>
        </w:tc>
        <w:tc>
          <w:tcPr>
            <w:tcW w:w="1091" w:type="pct"/>
            <w:gridSpan w:val="2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ubsequent assessment of Office</w:t>
            </w:r>
          </w:p>
        </w:tc>
      </w:tr>
      <w:tr w:rsidR="00582463" w:rsidRPr="007C0577" w:rsidTr="00582463">
        <w:trPr>
          <w:cantSplit/>
          <w:trHeight w:val="227"/>
          <w:tblHeader/>
        </w:trPr>
        <w:tc>
          <w:tcPr>
            <w:tcW w:w="1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582463" w:rsidRPr="007C0577" w:rsidRDefault="00582463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vMerge/>
            <w:tcBorders>
              <w:left w:val="nil"/>
              <w:right w:val="nil"/>
            </w:tcBorders>
            <w:shd w:val="clear" w:color="000000" w:fill="BFBFBF"/>
            <w:vAlign w:val="center"/>
            <w:hideMark/>
          </w:tcPr>
          <w:p w:rsidR="00582463" w:rsidRPr="007C0577" w:rsidRDefault="00582463" w:rsidP="0062494A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582463" w:rsidRPr="007C0577" w:rsidRDefault="00582463" w:rsidP="00C41FD8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</w:t>
            </w:r>
            <w:r w:rsidRPr="007C0577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tuden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582463" w:rsidRPr="007C0577" w:rsidRDefault="00582463" w:rsidP="00C41FD8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Office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582463" w:rsidRPr="007C0577" w:rsidRDefault="00582463" w:rsidP="00582463">
            <w:pPr>
              <w:spacing w:line="276" w:lineRule="auto"/>
              <w:jc w:val="center"/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nd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:rsidR="00582463" w:rsidRPr="007C0577" w:rsidRDefault="00582463" w:rsidP="00582463">
            <w:pPr>
              <w:spacing w:line="276" w:lineRule="auto"/>
              <w:jc w:val="center"/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nd</w:t>
            </w:r>
          </w:p>
        </w:tc>
      </w:tr>
      <w:tr w:rsidR="0062494A" w:rsidRPr="007C0577" w:rsidTr="00582463">
        <w:trPr>
          <w:cantSplit/>
          <w:trHeight w:val="227"/>
          <w:tblHeader/>
        </w:trPr>
        <w:tc>
          <w:tcPr>
            <w:tcW w:w="1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Suitable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nsuitable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nsuitable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 w:rsidRPr="003C076D"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Unsuitable</w:t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C41FD8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1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814B7A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Adequacy and consistency of citation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Suitably formatted in accordance with the basic guidelines for the use of scientific apparatus at ISSBS</w:t>
            </w:r>
          </w:p>
        </w:tc>
        <w:bookmarkStart w:id="7" w:name="_GoBack"/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  <w:bookmarkEnd w:id="7"/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2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Consistency of bibliographic references with bibliographic descriptions and vice versa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Each bibliographic reference has a bibliographic description in the list of literature and vice versa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  <w:tr w:rsidR="0062494A" w:rsidRPr="007C0577" w:rsidTr="00582463">
        <w:trPr>
          <w:trHeight w:val="22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  <w:t>3</w:t>
            </w: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814B7A"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  <w:t>Number and suitability of stated sources and literature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</w:p>
        </w:tc>
      </w:tr>
      <w:tr w:rsidR="0062494A" w:rsidRPr="007C0577" w:rsidTr="00582463">
        <w:trPr>
          <w:trHeight w:val="295"/>
        </w:trPr>
        <w:tc>
          <w:tcPr>
            <w:tcW w:w="1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sl-SI" w:eastAsia="sl-SI"/>
              </w:rPr>
            </w:pPr>
          </w:p>
        </w:tc>
        <w:tc>
          <w:tcPr>
            <w:tcW w:w="2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val="sl-SI" w:eastAsia="sl-SI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>List of literature must consist of</w:t>
            </w:r>
            <w:r w:rsidRPr="00814B7A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t xml:space="preserve"> at least 150 bibliographic units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494A" w:rsidRPr="007C0577" w:rsidRDefault="0062494A" w:rsidP="003E6AE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pP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begin">
                <w:ffData>
                  <w:name w:val="Potrdite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instrText xml:space="preserve"> FORMCHECKBOX </w:instrText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</w:r>
            <w:r w:rsidR="00A96741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separate"/>
            </w:r>
            <w:r w:rsidRPr="007C0577">
              <w:rPr>
                <w:rFonts w:eastAsia="Times New Roman"/>
                <w:color w:val="000000"/>
                <w:sz w:val="16"/>
                <w:szCs w:val="16"/>
                <w:lang w:val="sl-SI" w:eastAsia="sl-SI"/>
              </w:rPr>
              <w:fldChar w:fldCharType="end"/>
            </w:r>
          </w:p>
        </w:tc>
      </w:tr>
    </w:tbl>
    <w:p w:rsidR="003E6AE7" w:rsidRPr="003E6AE7" w:rsidRDefault="003E6AE7" w:rsidP="003E6AE7">
      <w:pPr>
        <w:pBdr>
          <w:bottom w:val="single" w:sz="12" w:space="1" w:color="auto"/>
        </w:pBdr>
        <w:spacing w:after="200" w:line="276" w:lineRule="auto"/>
        <w:rPr>
          <w:sz w:val="10"/>
        </w:rPr>
      </w:pPr>
    </w:p>
    <w:p w:rsidR="003277E6" w:rsidRPr="00462083" w:rsidRDefault="003B4291" w:rsidP="003277E6">
      <w:pPr>
        <w:rPr>
          <w:b/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>Notes t</w:t>
      </w:r>
      <w:r w:rsidRPr="003B4291">
        <w:rPr>
          <w:b/>
          <w:sz w:val="20"/>
          <w:szCs w:val="20"/>
          <w:lang w:val="sl-SI"/>
        </w:rPr>
        <w:t>echnical suitability</w:t>
      </w:r>
      <w:r w:rsidR="003277E6" w:rsidRPr="00462083">
        <w:rPr>
          <w:b/>
          <w:sz w:val="20"/>
          <w:szCs w:val="20"/>
          <w:lang w:val="sl-SI"/>
        </w:rPr>
        <w:t>:</w:t>
      </w:r>
    </w:p>
    <w:p w:rsidR="003277E6" w:rsidRPr="00462083" w:rsidRDefault="003277E6" w:rsidP="003277E6">
      <w:pPr>
        <w:rPr>
          <w:sz w:val="20"/>
          <w:szCs w:val="20"/>
          <w:lang w:val="sl-SI"/>
        </w:rPr>
      </w:pPr>
      <w:r w:rsidRPr="00462083">
        <w:rPr>
          <w:sz w:val="20"/>
          <w:szCs w:val="22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462083">
        <w:rPr>
          <w:sz w:val="20"/>
          <w:szCs w:val="22"/>
          <w:lang w:val="sl-SI"/>
        </w:rPr>
        <w:instrText xml:space="preserve"> FORMTEXT </w:instrText>
      </w:r>
      <w:r w:rsidRPr="00462083">
        <w:rPr>
          <w:sz w:val="20"/>
          <w:szCs w:val="22"/>
          <w:lang w:val="sl-SI"/>
        </w:rPr>
      </w:r>
      <w:r w:rsidRPr="00462083">
        <w:rPr>
          <w:sz w:val="20"/>
          <w:szCs w:val="22"/>
          <w:lang w:val="sl-SI"/>
        </w:rPr>
        <w:fldChar w:fldCharType="separate"/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sz w:val="20"/>
          <w:szCs w:val="22"/>
          <w:lang w:val="sl-SI"/>
        </w:rPr>
        <w:fldChar w:fldCharType="end"/>
      </w:r>
    </w:p>
    <w:p w:rsidR="003277E6" w:rsidRPr="00462083" w:rsidRDefault="003277E6" w:rsidP="003277E6">
      <w:pPr>
        <w:rPr>
          <w:sz w:val="20"/>
          <w:szCs w:val="20"/>
          <w:lang w:val="sl-SI"/>
        </w:rPr>
      </w:pPr>
    </w:p>
    <w:p w:rsidR="003277E6" w:rsidRPr="00462083" w:rsidRDefault="003B4291" w:rsidP="003277E6">
      <w:pPr>
        <w:rPr>
          <w:b/>
          <w:sz w:val="20"/>
          <w:szCs w:val="20"/>
          <w:lang w:val="sl-SI"/>
        </w:rPr>
      </w:pPr>
      <w:r>
        <w:rPr>
          <w:b/>
          <w:sz w:val="20"/>
          <w:szCs w:val="20"/>
          <w:lang w:val="sl-SI"/>
        </w:rPr>
        <w:t>Notes</w:t>
      </w:r>
      <w:r w:rsidR="003277E6" w:rsidRPr="00462083">
        <w:rPr>
          <w:b/>
          <w:sz w:val="20"/>
          <w:szCs w:val="20"/>
          <w:lang w:val="sl-SI"/>
        </w:rPr>
        <w:t xml:space="preserve"> </w:t>
      </w:r>
      <w:r w:rsidRPr="003B4291">
        <w:rPr>
          <w:b/>
          <w:sz w:val="20"/>
          <w:szCs w:val="20"/>
          <w:lang w:val="sl-SI"/>
        </w:rPr>
        <w:t>scientific apparatus</w:t>
      </w:r>
      <w:r w:rsidR="003277E6" w:rsidRPr="00462083">
        <w:rPr>
          <w:b/>
          <w:sz w:val="20"/>
          <w:szCs w:val="20"/>
          <w:lang w:val="sl-SI"/>
        </w:rPr>
        <w:t>:</w:t>
      </w:r>
    </w:p>
    <w:p w:rsidR="003277E6" w:rsidRDefault="003277E6" w:rsidP="003277E6">
      <w:pPr>
        <w:rPr>
          <w:sz w:val="20"/>
          <w:szCs w:val="22"/>
          <w:lang w:val="sl-SI"/>
        </w:rPr>
      </w:pPr>
      <w:r w:rsidRPr="00462083">
        <w:rPr>
          <w:sz w:val="20"/>
          <w:szCs w:val="22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462083">
        <w:rPr>
          <w:sz w:val="20"/>
          <w:szCs w:val="22"/>
          <w:lang w:val="sl-SI"/>
        </w:rPr>
        <w:instrText xml:space="preserve"> FORMTEXT </w:instrText>
      </w:r>
      <w:r w:rsidRPr="00462083">
        <w:rPr>
          <w:sz w:val="20"/>
          <w:szCs w:val="22"/>
          <w:lang w:val="sl-SI"/>
        </w:rPr>
      </w:r>
      <w:r w:rsidRPr="00462083">
        <w:rPr>
          <w:sz w:val="20"/>
          <w:szCs w:val="22"/>
          <w:lang w:val="sl-SI"/>
        </w:rPr>
        <w:fldChar w:fldCharType="separate"/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noProof/>
          <w:sz w:val="20"/>
          <w:szCs w:val="22"/>
          <w:lang w:val="sl-SI"/>
        </w:rPr>
        <w:t> </w:t>
      </w:r>
      <w:r w:rsidRPr="00462083">
        <w:rPr>
          <w:sz w:val="20"/>
          <w:szCs w:val="22"/>
          <w:lang w:val="sl-SI"/>
        </w:rPr>
        <w:fldChar w:fldCharType="end"/>
      </w:r>
    </w:p>
    <w:p w:rsidR="003277E6" w:rsidRDefault="003277E6" w:rsidP="003277E6">
      <w:pPr>
        <w:rPr>
          <w:sz w:val="20"/>
          <w:szCs w:val="20"/>
          <w:lang w:val="sl-SI"/>
        </w:rPr>
        <w:sectPr w:rsidR="003277E6" w:rsidSect="001C05F7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277E6" w:rsidRPr="0008249C" w:rsidRDefault="003277E6" w:rsidP="003277E6">
      <w:pPr>
        <w:pBdr>
          <w:top w:val="single" w:sz="12" w:space="1" w:color="auto"/>
        </w:pBdr>
        <w:rPr>
          <w:sz w:val="10"/>
          <w:szCs w:val="20"/>
          <w:lang w:val="sl-SI"/>
        </w:rPr>
      </w:pPr>
    </w:p>
    <w:p w:rsidR="003B4291" w:rsidRPr="003B4291" w:rsidRDefault="003B4291" w:rsidP="003B4291">
      <w:pPr>
        <w:pStyle w:val="Odstavekseznama"/>
        <w:numPr>
          <w:ilvl w:val="0"/>
          <w:numId w:val="1"/>
        </w:numPr>
        <w:rPr>
          <w:b/>
          <w:sz w:val="20"/>
          <w:szCs w:val="20"/>
          <w:lang w:val="sl-SI"/>
        </w:rPr>
      </w:pPr>
      <w:r w:rsidRPr="003B4291">
        <w:rPr>
          <w:b/>
          <w:sz w:val="20"/>
          <w:szCs w:val="20"/>
          <w:lang w:val="sl-SI"/>
        </w:rPr>
        <w:t>Technical suitability assessment</w:t>
      </w:r>
    </w:p>
    <w:p w:rsidR="003277E6" w:rsidRPr="003B4291" w:rsidRDefault="003277E6" w:rsidP="003B4291">
      <w:pPr>
        <w:rPr>
          <w:b/>
          <w:sz w:val="20"/>
          <w:szCs w:val="20"/>
          <w:lang w:val="sl-SI"/>
        </w:rPr>
      </w:pPr>
    </w:p>
    <w:p w:rsidR="003277E6" w:rsidRPr="0008249C" w:rsidRDefault="003277E6" w:rsidP="003277E6">
      <w:pPr>
        <w:rPr>
          <w:b/>
          <w:sz w:val="20"/>
          <w:szCs w:val="20"/>
          <w:lang w:val="sl-SI"/>
        </w:rPr>
      </w:pPr>
    </w:p>
    <w:p w:rsidR="003277E6" w:rsidRPr="0008249C" w:rsidRDefault="003B4291" w:rsidP="003B4291">
      <w:pPr>
        <w:pStyle w:val="Odstavekseznama"/>
        <w:numPr>
          <w:ilvl w:val="0"/>
          <w:numId w:val="5"/>
        </w:num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>submission of dissertation into technical assessment</w:t>
      </w:r>
      <w:r>
        <w:rPr>
          <w:sz w:val="20"/>
          <w:szCs w:val="20"/>
          <w:lang w:val="sl-SI"/>
        </w:rPr>
        <w:t>, date</w:t>
      </w:r>
      <w:r w:rsidR="003277E6" w:rsidRPr="0008249C">
        <w:rPr>
          <w:sz w:val="20"/>
          <w:szCs w:val="20"/>
          <w:lang w:val="sl-SI"/>
        </w:rPr>
        <w:t xml:space="preserve"> </w:t>
      </w:r>
      <w:r w:rsidR="003277E6"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08249C">
        <w:rPr>
          <w:sz w:val="20"/>
          <w:szCs w:val="20"/>
          <w:lang w:val="sl-SI"/>
        </w:rPr>
        <w:instrText xml:space="preserve"> FORMTEXT </w:instrText>
      </w:r>
      <w:r w:rsidR="003277E6" w:rsidRPr="0008249C">
        <w:rPr>
          <w:sz w:val="20"/>
          <w:szCs w:val="20"/>
          <w:lang w:val="sl-SI"/>
        </w:rPr>
      </w:r>
      <w:r w:rsidR="003277E6" w:rsidRPr="0008249C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>Technical check carried out by</w:t>
      </w:r>
      <w:r w:rsidR="003277E6" w:rsidRPr="0008249C">
        <w:rPr>
          <w:sz w:val="20"/>
          <w:szCs w:val="20"/>
          <w:lang w:val="sl-SI"/>
        </w:rPr>
        <w:t xml:space="preserve">: </w:t>
      </w:r>
      <w:r w:rsidR="003277E6"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08249C">
        <w:rPr>
          <w:sz w:val="20"/>
          <w:szCs w:val="20"/>
          <w:lang w:val="sl-SI"/>
        </w:rPr>
        <w:instrText xml:space="preserve"> FORMTEXT </w:instrText>
      </w:r>
      <w:r w:rsidR="003277E6" w:rsidRPr="0008249C">
        <w:rPr>
          <w:sz w:val="20"/>
          <w:szCs w:val="20"/>
          <w:lang w:val="sl-SI"/>
        </w:rPr>
      </w:r>
      <w:r w:rsidR="003277E6" w:rsidRPr="0008249C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>The 1st technical check of the doctoral dissertation showed that it is</w:t>
      </w:r>
      <w:r w:rsidR="003277E6" w:rsidRPr="0008249C">
        <w:rPr>
          <w:sz w:val="20"/>
          <w:szCs w:val="20"/>
          <w:lang w:val="sl-SI"/>
        </w:rPr>
        <w:t>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 xml:space="preserve">technically </w:t>
      </w:r>
      <w:r w:rsidR="003B4291">
        <w:rPr>
          <w:rFonts w:eastAsia="Times New Roman"/>
          <w:color w:val="000000"/>
          <w:sz w:val="20"/>
          <w:szCs w:val="20"/>
          <w:lang w:val="sl-SI" w:eastAsia="sl-SI"/>
        </w:rPr>
        <w:t>adequate and suitable for defens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e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adequate with small amendments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inadeq</w:t>
      </w:r>
      <w:r w:rsidR="003B4291">
        <w:rPr>
          <w:rFonts w:eastAsia="Times New Roman"/>
          <w:color w:val="000000"/>
          <w:sz w:val="20"/>
          <w:szCs w:val="20"/>
          <w:lang w:val="sl-SI" w:eastAsia="sl-SI"/>
        </w:rPr>
        <w:t>uate and not suitable for defens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e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tabs>
          <w:tab w:val="left" w:pos="4962"/>
        </w:tabs>
        <w:rPr>
          <w:sz w:val="20"/>
          <w:szCs w:val="20"/>
          <w:lang w:val="sl-SI"/>
        </w:rPr>
      </w:pPr>
      <w:r>
        <w:rPr>
          <w:sz w:val="20"/>
          <w:szCs w:val="20"/>
          <w:lang w:val="sl-SI"/>
        </w:rPr>
        <w:t>Celje, date</w:t>
      </w:r>
      <w:r w:rsidR="003277E6" w:rsidRPr="0008249C">
        <w:rPr>
          <w:sz w:val="20"/>
          <w:szCs w:val="20"/>
          <w:lang w:val="sl-SI"/>
        </w:rPr>
        <w:t xml:space="preserve"> </w:t>
      </w:r>
      <w:r w:rsidR="003277E6"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08249C">
        <w:rPr>
          <w:sz w:val="20"/>
          <w:szCs w:val="20"/>
          <w:lang w:val="sl-SI"/>
        </w:rPr>
        <w:instrText xml:space="preserve"> FORMTEXT </w:instrText>
      </w:r>
      <w:r w:rsidR="003277E6" w:rsidRPr="0008249C">
        <w:rPr>
          <w:sz w:val="20"/>
          <w:szCs w:val="20"/>
          <w:lang w:val="sl-SI"/>
        </w:rPr>
      </w:r>
      <w:r w:rsidR="003277E6" w:rsidRPr="0008249C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sz w:val="20"/>
          <w:szCs w:val="20"/>
          <w:lang w:val="sl-SI"/>
        </w:rPr>
        <w:fldChar w:fldCharType="end"/>
      </w:r>
      <w:r>
        <w:rPr>
          <w:sz w:val="20"/>
          <w:szCs w:val="20"/>
          <w:lang w:val="sl-SI"/>
        </w:rPr>
        <w:tab/>
        <w:t>Signature</w:t>
      </w:r>
      <w:r w:rsidR="003277E6" w:rsidRPr="0008249C">
        <w:rPr>
          <w:sz w:val="20"/>
          <w:szCs w:val="20"/>
          <w:lang w:val="sl-SI"/>
        </w:rPr>
        <w:t>:___________________________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277E6" w:rsidP="003277E6">
      <w:pPr>
        <w:pBdr>
          <w:top w:val="single" w:sz="2" w:space="1" w:color="auto"/>
        </w:pBdr>
        <w:rPr>
          <w:sz w:val="20"/>
          <w:szCs w:val="20"/>
          <w:lang w:val="sl-SI"/>
        </w:rPr>
      </w:pPr>
    </w:p>
    <w:p w:rsidR="003277E6" w:rsidRPr="003B4291" w:rsidRDefault="003B4291" w:rsidP="003B4291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 xml:space="preserve">2nd submission of dissertation into technical assessment, date </w:t>
      </w:r>
      <w:r w:rsidR="003277E6" w:rsidRPr="003B4291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3B4291">
        <w:rPr>
          <w:sz w:val="20"/>
          <w:szCs w:val="20"/>
          <w:lang w:val="sl-SI"/>
        </w:rPr>
        <w:instrText xml:space="preserve"> FORMTEXT </w:instrText>
      </w:r>
      <w:r w:rsidR="003277E6" w:rsidRPr="003B4291">
        <w:rPr>
          <w:sz w:val="20"/>
          <w:szCs w:val="20"/>
          <w:lang w:val="sl-SI"/>
        </w:rPr>
      </w:r>
      <w:r w:rsidR="003277E6" w:rsidRPr="003B4291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3B4291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>Technical check carried out by</w:t>
      </w:r>
      <w:r w:rsidR="003277E6" w:rsidRPr="0008249C">
        <w:rPr>
          <w:sz w:val="20"/>
          <w:szCs w:val="20"/>
          <w:lang w:val="sl-SI"/>
        </w:rPr>
        <w:t xml:space="preserve">: </w:t>
      </w:r>
      <w:r w:rsidR="003277E6"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08249C">
        <w:rPr>
          <w:sz w:val="20"/>
          <w:szCs w:val="20"/>
          <w:lang w:val="sl-SI"/>
        </w:rPr>
        <w:instrText xml:space="preserve"> FORMTEXT </w:instrText>
      </w:r>
      <w:r w:rsidR="003277E6" w:rsidRPr="0008249C">
        <w:rPr>
          <w:sz w:val="20"/>
          <w:szCs w:val="20"/>
          <w:lang w:val="sl-SI"/>
        </w:rPr>
      </w:r>
      <w:r w:rsidR="003277E6" w:rsidRPr="0008249C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>The 2nd technical check of the doctoral dissertation showed that it is</w:t>
      </w:r>
      <w:r w:rsidR="003277E6" w:rsidRPr="0008249C">
        <w:rPr>
          <w:sz w:val="20"/>
          <w:szCs w:val="20"/>
          <w:lang w:val="sl-SI"/>
        </w:rPr>
        <w:t>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adequate and suitable for defense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adequate with small amendments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inadequate and not suitable for defense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tabs>
          <w:tab w:val="left" w:pos="4962"/>
        </w:tabs>
        <w:rPr>
          <w:sz w:val="20"/>
          <w:szCs w:val="20"/>
          <w:lang w:val="sl-SI"/>
        </w:rPr>
      </w:pPr>
      <w:r>
        <w:rPr>
          <w:sz w:val="20"/>
          <w:szCs w:val="20"/>
          <w:lang w:val="sl-SI"/>
        </w:rPr>
        <w:t>Celje, date</w:t>
      </w:r>
      <w:r w:rsidR="003277E6" w:rsidRPr="0008249C">
        <w:rPr>
          <w:sz w:val="20"/>
          <w:szCs w:val="20"/>
          <w:lang w:val="sl-SI"/>
        </w:rPr>
        <w:t xml:space="preserve"> </w:t>
      </w:r>
      <w:r w:rsidR="003277E6"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08249C">
        <w:rPr>
          <w:sz w:val="20"/>
          <w:szCs w:val="20"/>
          <w:lang w:val="sl-SI"/>
        </w:rPr>
        <w:instrText xml:space="preserve"> FORMTEXT </w:instrText>
      </w:r>
      <w:r w:rsidR="003277E6" w:rsidRPr="0008249C">
        <w:rPr>
          <w:sz w:val="20"/>
          <w:szCs w:val="20"/>
          <w:lang w:val="sl-SI"/>
        </w:rPr>
      </w:r>
      <w:r w:rsidR="003277E6" w:rsidRPr="0008249C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sz w:val="20"/>
          <w:szCs w:val="20"/>
          <w:lang w:val="sl-SI"/>
        </w:rPr>
        <w:fldChar w:fldCharType="end"/>
      </w:r>
      <w:r w:rsidR="003277E6" w:rsidRPr="0008249C">
        <w:rPr>
          <w:sz w:val="20"/>
          <w:szCs w:val="20"/>
          <w:lang w:val="sl-SI"/>
        </w:rPr>
        <w:tab/>
      </w:r>
      <w:r w:rsidRPr="003B4291">
        <w:rPr>
          <w:sz w:val="20"/>
          <w:szCs w:val="20"/>
          <w:lang w:val="sl-SI"/>
        </w:rPr>
        <w:t>Signature</w:t>
      </w:r>
      <w:r w:rsidR="003277E6" w:rsidRPr="0008249C">
        <w:rPr>
          <w:sz w:val="20"/>
          <w:szCs w:val="20"/>
          <w:lang w:val="sl-SI"/>
        </w:rPr>
        <w:t>:___________________________</w:t>
      </w:r>
    </w:p>
    <w:p w:rsidR="003277E6" w:rsidRPr="0008249C" w:rsidRDefault="003277E6" w:rsidP="003277E6">
      <w:pPr>
        <w:pBdr>
          <w:bottom w:val="single" w:sz="2" w:space="1" w:color="auto"/>
        </w:pBdr>
        <w:rPr>
          <w:sz w:val="20"/>
          <w:szCs w:val="20"/>
          <w:lang w:val="sl-SI"/>
        </w:rPr>
      </w:pPr>
    </w:p>
    <w:p w:rsidR="003B4291" w:rsidRDefault="003B4291" w:rsidP="003B4291">
      <w:pPr>
        <w:rPr>
          <w:sz w:val="20"/>
          <w:szCs w:val="20"/>
          <w:lang w:val="sl-SI"/>
        </w:rPr>
      </w:pPr>
    </w:p>
    <w:p w:rsidR="003277E6" w:rsidRPr="003B4291" w:rsidRDefault="003B4291" w:rsidP="003B4291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 xml:space="preserve">3rd submission of dissertation into technical assessment, date </w:t>
      </w:r>
      <w:r w:rsidR="003277E6" w:rsidRPr="003B4291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3B4291">
        <w:rPr>
          <w:sz w:val="20"/>
          <w:szCs w:val="20"/>
          <w:lang w:val="sl-SI"/>
        </w:rPr>
        <w:instrText xml:space="preserve"> FORMTEXT </w:instrText>
      </w:r>
      <w:r w:rsidR="003277E6" w:rsidRPr="003B4291">
        <w:rPr>
          <w:sz w:val="20"/>
          <w:szCs w:val="20"/>
          <w:lang w:val="sl-SI"/>
        </w:rPr>
      </w:r>
      <w:r w:rsidR="003277E6" w:rsidRPr="003B4291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08249C">
        <w:rPr>
          <w:noProof/>
          <w:lang w:val="sl-SI"/>
        </w:rPr>
        <w:t> </w:t>
      </w:r>
      <w:r w:rsidR="003277E6" w:rsidRPr="003B4291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>Technical check carried out by</w:t>
      </w:r>
      <w:r w:rsidR="003277E6" w:rsidRPr="0008249C">
        <w:rPr>
          <w:sz w:val="20"/>
          <w:szCs w:val="20"/>
          <w:lang w:val="sl-SI"/>
        </w:rPr>
        <w:t xml:space="preserve">: </w:t>
      </w:r>
      <w:r w:rsidR="003277E6"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08249C">
        <w:rPr>
          <w:sz w:val="20"/>
          <w:szCs w:val="20"/>
          <w:lang w:val="sl-SI"/>
        </w:rPr>
        <w:instrText xml:space="preserve"> FORMTEXT </w:instrText>
      </w:r>
      <w:r w:rsidR="003277E6" w:rsidRPr="0008249C">
        <w:rPr>
          <w:sz w:val="20"/>
          <w:szCs w:val="20"/>
          <w:lang w:val="sl-SI"/>
        </w:rPr>
      </w:r>
      <w:r w:rsidR="003277E6" w:rsidRPr="0008249C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sz w:val="20"/>
          <w:szCs w:val="20"/>
          <w:lang w:val="sl-SI"/>
        </w:rPr>
        <w:fldChar w:fldCharType="end"/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>The 3rd technical check of the doctoral dissertation showed that it is</w:t>
      </w:r>
      <w:r w:rsidR="003277E6" w:rsidRPr="0008249C">
        <w:rPr>
          <w:sz w:val="20"/>
          <w:szCs w:val="20"/>
          <w:lang w:val="sl-SI"/>
        </w:rPr>
        <w:t>: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adequate and suitable for defense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,</w:t>
      </w:r>
    </w:p>
    <w:p w:rsidR="003277E6" w:rsidRPr="0008249C" w:rsidRDefault="003277E6" w:rsidP="003277E6">
      <w:pPr>
        <w:ind w:left="708"/>
        <w:rPr>
          <w:rFonts w:eastAsia="Times New Roman"/>
          <w:color w:val="000000"/>
          <w:sz w:val="20"/>
          <w:szCs w:val="20"/>
          <w:lang w:val="sl-SI" w:eastAsia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adequate with small amendments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,</w:t>
      </w:r>
    </w:p>
    <w:p w:rsidR="003277E6" w:rsidRPr="0008249C" w:rsidRDefault="003277E6" w:rsidP="003277E6">
      <w:pPr>
        <w:ind w:left="708"/>
        <w:rPr>
          <w:sz w:val="20"/>
          <w:szCs w:val="20"/>
          <w:lang w:val="sl-SI"/>
        </w:rPr>
      </w:pP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instrText xml:space="preserve"> FORMCHECKBOX </w:instrText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</w:r>
      <w:r w:rsidR="00A96741">
        <w:rPr>
          <w:rFonts w:eastAsia="Times New Roman"/>
          <w:color w:val="000000"/>
          <w:sz w:val="20"/>
          <w:szCs w:val="20"/>
          <w:lang w:val="sl-SI" w:eastAsia="sl-SI"/>
        </w:rPr>
        <w:fldChar w:fldCharType="separate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fldChar w:fldCharType="end"/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 xml:space="preserve"> </w:t>
      </w:r>
      <w:r w:rsidR="003B4291" w:rsidRPr="003B4291">
        <w:rPr>
          <w:rFonts w:eastAsia="Times New Roman"/>
          <w:color w:val="000000"/>
          <w:sz w:val="20"/>
          <w:szCs w:val="20"/>
          <w:lang w:val="sl-SI" w:eastAsia="sl-SI"/>
        </w:rPr>
        <w:t>technically inadequate and not suitable for defense</w:t>
      </w:r>
      <w:r w:rsidRPr="0008249C">
        <w:rPr>
          <w:rFonts w:eastAsia="Times New Roman"/>
          <w:color w:val="000000"/>
          <w:sz w:val="20"/>
          <w:szCs w:val="20"/>
          <w:lang w:val="sl-SI" w:eastAsia="sl-SI"/>
        </w:rPr>
        <w:t>.</w:t>
      </w:r>
    </w:p>
    <w:p w:rsidR="003277E6" w:rsidRPr="0008249C" w:rsidRDefault="003277E6" w:rsidP="003277E6">
      <w:pPr>
        <w:rPr>
          <w:sz w:val="20"/>
          <w:szCs w:val="20"/>
          <w:lang w:val="sl-SI"/>
        </w:rPr>
      </w:pPr>
    </w:p>
    <w:p w:rsidR="003277E6" w:rsidRPr="0008249C" w:rsidRDefault="003B4291" w:rsidP="003277E6">
      <w:pPr>
        <w:tabs>
          <w:tab w:val="left" w:pos="4962"/>
        </w:tabs>
        <w:rPr>
          <w:sz w:val="20"/>
          <w:szCs w:val="20"/>
          <w:lang w:val="sl-SI"/>
        </w:rPr>
      </w:pPr>
      <w:r w:rsidRPr="003B4291">
        <w:rPr>
          <w:sz w:val="20"/>
          <w:szCs w:val="20"/>
          <w:lang w:val="sl-SI"/>
        </w:rPr>
        <w:t xml:space="preserve">Celje, date </w:t>
      </w:r>
      <w:r w:rsidR="003277E6" w:rsidRPr="0008249C">
        <w:rPr>
          <w:sz w:val="20"/>
          <w:szCs w:val="20"/>
          <w:lang w:val="sl-SI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3277E6" w:rsidRPr="0008249C">
        <w:rPr>
          <w:sz w:val="20"/>
          <w:szCs w:val="20"/>
          <w:lang w:val="sl-SI"/>
        </w:rPr>
        <w:instrText xml:space="preserve"> FORMTEXT </w:instrText>
      </w:r>
      <w:r w:rsidR="003277E6" w:rsidRPr="0008249C">
        <w:rPr>
          <w:sz w:val="20"/>
          <w:szCs w:val="20"/>
          <w:lang w:val="sl-SI"/>
        </w:rPr>
      </w:r>
      <w:r w:rsidR="003277E6" w:rsidRPr="0008249C">
        <w:rPr>
          <w:sz w:val="20"/>
          <w:szCs w:val="20"/>
          <w:lang w:val="sl-SI"/>
        </w:rPr>
        <w:fldChar w:fldCharType="separate"/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noProof/>
          <w:sz w:val="20"/>
          <w:szCs w:val="20"/>
          <w:lang w:val="sl-SI"/>
        </w:rPr>
        <w:t> </w:t>
      </w:r>
      <w:r w:rsidR="003277E6" w:rsidRPr="0008249C">
        <w:rPr>
          <w:sz w:val="20"/>
          <w:szCs w:val="20"/>
          <w:lang w:val="sl-SI"/>
        </w:rPr>
        <w:fldChar w:fldCharType="end"/>
      </w:r>
      <w:r w:rsidR="003277E6" w:rsidRPr="0008249C">
        <w:rPr>
          <w:sz w:val="20"/>
          <w:szCs w:val="20"/>
          <w:lang w:val="sl-SI"/>
        </w:rPr>
        <w:tab/>
      </w:r>
      <w:r w:rsidRPr="003B4291">
        <w:rPr>
          <w:sz w:val="20"/>
          <w:szCs w:val="20"/>
          <w:lang w:val="sl-SI"/>
        </w:rPr>
        <w:t>Signature</w:t>
      </w:r>
      <w:r w:rsidR="003277E6" w:rsidRPr="0008249C">
        <w:rPr>
          <w:sz w:val="20"/>
          <w:szCs w:val="20"/>
          <w:lang w:val="sl-SI"/>
        </w:rPr>
        <w:t>:___________________________</w:t>
      </w:r>
    </w:p>
    <w:p w:rsidR="003E6AE7" w:rsidRDefault="003E6AE7" w:rsidP="00E8506E">
      <w:pPr>
        <w:spacing w:after="200" w:line="276" w:lineRule="auto"/>
      </w:pPr>
    </w:p>
    <w:p w:rsidR="003E6AE7" w:rsidRDefault="003E6AE7" w:rsidP="00E8506E">
      <w:pPr>
        <w:spacing w:after="200" w:line="276" w:lineRule="auto"/>
      </w:pPr>
    </w:p>
    <w:p w:rsidR="00D47A35" w:rsidRPr="007C0577" w:rsidRDefault="00D47A35" w:rsidP="003277E6">
      <w:pPr>
        <w:spacing w:after="200" w:line="276" w:lineRule="auto"/>
      </w:pPr>
    </w:p>
    <w:p w:rsidR="000A205E" w:rsidRPr="007C0577" w:rsidRDefault="000A205E" w:rsidP="00D47A35">
      <w:pPr>
        <w:spacing w:line="288" w:lineRule="auto"/>
      </w:pPr>
    </w:p>
    <w:sectPr w:rsidR="000A205E" w:rsidRPr="007C0577" w:rsidSect="007C0577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741" w:rsidRDefault="00A96741" w:rsidP="00136058">
      <w:r>
        <w:separator/>
      </w:r>
    </w:p>
  </w:endnote>
  <w:endnote w:type="continuationSeparator" w:id="0">
    <w:p w:rsidR="00A96741" w:rsidRDefault="00A96741" w:rsidP="00136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077573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C41FD8" w:rsidRPr="001B6AB1" w:rsidRDefault="00C41FD8">
        <w:pPr>
          <w:pStyle w:val="Noga"/>
          <w:jc w:val="center"/>
          <w:rPr>
            <w:sz w:val="20"/>
          </w:rPr>
        </w:pPr>
        <w:r w:rsidRPr="001B6AB1">
          <w:rPr>
            <w:sz w:val="20"/>
          </w:rPr>
          <w:fldChar w:fldCharType="begin"/>
        </w:r>
        <w:r w:rsidRPr="001B6AB1">
          <w:rPr>
            <w:sz w:val="20"/>
          </w:rPr>
          <w:instrText>PAGE   \* MERGEFORMAT</w:instrText>
        </w:r>
        <w:r w:rsidRPr="001B6AB1">
          <w:rPr>
            <w:sz w:val="20"/>
          </w:rPr>
          <w:fldChar w:fldCharType="separate"/>
        </w:r>
        <w:r>
          <w:rPr>
            <w:noProof/>
            <w:sz w:val="20"/>
          </w:rPr>
          <w:t>1</w:t>
        </w:r>
        <w:r w:rsidRPr="001B6AB1">
          <w:rPr>
            <w:sz w:val="20"/>
          </w:rPr>
          <w:fldChar w:fldCharType="end"/>
        </w:r>
      </w:p>
    </w:sdtContent>
  </w:sdt>
  <w:p w:rsidR="00C41FD8" w:rsidRDefault="00C41FD8" w:rsidP="001C05F7">
    <w:pPr>
      <w:pStyle w:val="Noga"/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44046460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C41FD8" w:rsidRPr="001B6AB1" w:rsidRDefault="00C41FD8">
        <w:pPr>
          <w:pStyle w:val="Noga"/>
          <w:jc w:val="center"/>
          <w:rPr>
            <w:sz w:val="20"/>
          </w:rPr>
        </w:pPr>
        <w:r w:rsidRPr="001B6AB1">
          <w:rPr>
            <w:sz w:val="20"/>
          </w:rPr>
          <w:fldChar w:fldCharType="begin"/>
        </w:r>
        <w:r w:rsidRPr="001B6AB1">
          <w:rPr>
            <w:sz w:val="20"/>
          </w:rPr>
          <w:instrText>PAGE   \* MERGEFORMAT</w:instrText>
        </w:r>
        <w:r w:rsidRPr="001B6AB1">
          <w:rPr>
            <w:sz w:val="20"/>
          </w:rPr>
          <w:fldChar w:fldCharType="separate"/>
        </w:r>
        <w:r>
          <w:rPr>
            <w:noProof/>
            <w:sz w:val="20"/>
          </w:rPr>
          <w:t>4</w:t>
        </w:r>
        <w:r w:rsidRPr="001B6AB1">
          <w:rPr>
            <w:sz w:val="20"/>
          </w:rPr>
          <w:fldChar w:fldCharType="end"/>
        </w:r>
      </w:p>
    </w:sdtContent>
  </w:sdt>
  <w:p w:rsidR="00C41FD8" w:rsidRDefault="00C41FD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741" w:rsidRDefault="00A96741" w:rsidP="00136058">
      <w:r>
        <w:separator/>
      </w:r>
    </w:p>
  </w:footnote>
  <w:footnote w:type="continuationSeparator" w:id="0">
    <w:p w:rsidR="00A96741" w:rsidRDefault="00A96741" w:rsidP="00136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A1C43"/>
    <w:multiLevelType w:val="hybridMultilevel"/>
    <w:tmpl w:val="43962A3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B2487"/>
    <w:multiLevelType w:val="hybridMultilevel"/>
    <w:tmpl w:val="2252E7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53CF6"/>
    <w:multiLevelType w:val="hybridMultilevel"/>
    <w:tmpl w:val="C4129D26"/>
    <w:lvl w:ilvl="0" w:tplc="96FCD2C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219F4"/>
    <w:multiLevelType w:val="hybridMultilevel"/>
    <w:tmpl w:val="55A2A40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D16D66"/>
    <w:multiLevelType w:val="hybridMultilevel"/>
    <w:tmpl w:val="A92C73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9C42BF"/>
    <w:multiLevelType w:val="hybridMultilevel"/>
    <w:tmpl w:val="6F905BE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253DAE"/>
    <w:multiLevelType w:val="hybridMultilevel"/>
    <w:tmpl w:val="E8BC369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F6S43t2jjNrAtdfl0UQnpBkwwCI9fS6z/gcoXJmcvHVhtlON4U0rIRQ7TnMk4uj8ydHqUmcZz4DfqPfQLVT+Q==" w:salt="Sss7/DuOcG1gnwbA+KaSU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DAiMDY2NTU2MTcyUdpeDU4uLM/DyQAsNaABcr5j0sAAAA"/>
  </w:docVars>
  <w:rsids>
    <w:rsidRoot w:val="00C52E51"/>
    <w:rsid w:val="00063F70"/>
    <w:rsid w:val="000669DD"/>
    <w:rsid w:val="00077BC8"/>
    <w:rsid w:val="000A205E"/>
    <w:rsid w:val="000B7D45"/>
    <w:rsid w:val="0010259C"/>
    <w:rsid w:val="00107D46"/>
    <w:rsid w:val="00136058"/>
    <w:rsid w:val="00136B62"/>
    <w:rsid w:val="0017153B"/>
    <w:rsid w:val="00175399"/>
    <w:rsid w:val="0017716E"/>
    <w:rsid w:val="001B6AB1"/>
    <w:rsid w:val="001B7389"/>
    <w:rsid w:val="001C05F7"/>
    <w:rsid w:val="001F5792"/>
    <w:rsid w:val="002350DB"/>
    <w:rsid w:val="002531D2"/>
    <w:rsid w:val="00263B66"/>
    <w:rsid w:val="00295E15"/>
    <w:rsid w:val="002A4AFB"/>
    <w:rsid w:val="002B43A9"/>
    <w:rsid w:val="002D0010"/>
    <w:rsid w:val="002E17AF"/>
    <w:rsid w:val="002F0EBA"/>
    <w:rsid w:val="003111AD"/>
    <w:rsid w:val="003138F2"/>
    <w:rsid w:val="0032013D"/>
    <w:rsid w:val="00323146"/>
    <w:rsid w:val="003277E6"/>
    <w:rsid w:val="00331716"/>
    <w:rsid w:val="00375966"/>
    <w:rsid w:val="00386F04"/>
    <w:rsid w:val="00387B0E"/>
    <w:rsid w:val="003A5BD4"/>
    <w:rsid w:val="003B4291"/>
    <w:rsid w:val="003C076D"/>
    <w:rsid w:val="003C0D92"/>
    <w:rsid w:val="003D45A0"/>
    <w:rsid w:val="003E15EF"/>
    <w:rsid w:val="003E6AE7"/>
    <w:rsid w:val="0041028E"/>
    <w:rsid w:val="0043534B"/>
    <w:rsid w:val="00456443"/>
    <w:rsid w:val="00472644"/>
    <w:rsid w:val="00476D0B"/>
    <w:rsid w:val="0049258F"/>
    <w:rsid w:val="00497C50"/>
    <w:rsid w:val="00514081"/>
    <w:rsid w:val="0057012B"/>
    <w:rsid w:val="00582463"/>
    <w:rsid w:val="005A29F0"/>
    <w:rsid w:val="005B63FC"/>
    <w:rsid w:val="005E0A56"/>
    <w:rsid w:val="006071A2"/>
    <w:rsid w:val="0062494A"/>
    <w:rsid w:val="00640BB7"/>
    <w:rsid w:val="0065175D"/>
    <w:rsid w:val="00682E9E"/>
    <w:rsid w:val="00685218"/>
    <w:rsid w:val="006C2475"/>
    <w:rsid w:val="00711BA1"/>
    <w:rsid w:val="0072148D"/>
    <w:rsid w:val="007528C2"/>
    <w:rsid w:val="00766795"/>
    <w:rsid w:val="007930BB"/>
    <w:rsid w:val="007C0577"/>
    <w:rsid w:val="007C186A"/>
    <w:rsid w:val="007D0146"/>
    <w:rsid w:val="007E1051"/>
    <w:rsid w:val="00803595"/>
    <w:rsid w:val="00814B7A"/>
    <w:rsid w:val="0081627D"/>
    <w:rsid w:val="008224B1"/>
    <w:rsid w:val="008407E2"/>
    <w:rsid w:val="00841FB8"/>
    <w:rsid w:val="008631F9"/>
    <w:rsid w:val="00871F12"/>
    <w:rsid w:val="00880CE8"/>
    <w:rsid w:val="00881B88"/>
    <w:rsid w:val="00883006"/>
    <w:rsid w:val="008926C7"/>
    <w:rsid w:val="008B0222"/>
    <w:rsid w:val="008B5F3F"/>
    <w:rsid w:val="008F45CD"/>
    <w:rsid w:val="00923A85"/>
    <w:rsid w:val="00935166"/>
    <w:rsid w:val="00936FDB"/>
    <w:rsid w:val="00982B58"/>
    <w:rsid w:val="00995BFA"/>
    <w:rsid w:val="009A72D7"/>
    <w:rsid w:val="009B0391"/>
    <w:rsid w:val="009D0567"/>
    <w:rsid w:val="009E6510"/>
    <w:rsid w:val="009F63E4"/>
    <w:rsid w:val="00A049CC"/>
    <w:rsid w:val="00A13DD1"/>
    <w:rsid w:val="00A22BFB"/>
    <w:rsid w:val="00A56FD9"/>
    <w:rsid w:val="00A63292"/>
    <w:rsid w:val="00A854C6"/>
    <w:rsid w:val="00A96741"/>
    <w:rsid w:val="00AC18F2"/>
    <w:rsid w:val="00B01580"/>
    <w:rsid w:val="00BA1CEF"/>
    <w:rsid w:val="00BB7273"/>
    <w:rsid w:val="00C0077B"/>
    <w:rsid w:val="00C41FD8"/>
    <w:rsid w:val="00C437FB"/>
    <w:rsid w:val="00C52E51"/>
    <w:rsid w:val="00C63B11"/>
    <w:rsid w:val="00C9460B"/>
    <w:rsid w:val="00CA7F42"/>
    <w:rsid w:val="00CB529A"/>
    <w:rsid w:val="00CC0E5F"/>
    <w:rsid w:val="00CD19F9"/>
    <w:rsid w:val="00CE7B04"/>
    <w:rsid w:val="00D12233"/>
    <w:rsid w:val="00D13FFE"/>
    <w:rsid w:val="00D246F6"/>
    <w:rsid w:val="00D47A35"/>
    <w:rsid w:val="00DA272F"/>
    <w:rsid w:val="00DA557A"/>
    <w:rsid w:val="00DA56F2"/>
    <w:rsid w:val="00DC72EC"/>
    <w:rsid w:val="00DF0147"/>
    <w:rsid w:val="00DF21BD"/>
    <w:rsid w:val="00E0073E"/>
    <w:rsid w:val="00E8506E"/>
    <w:rsid w:val="00EC7CAC"/>
    <w:rsid w:val="00ED00BC"/>
    <w:rsid w:val="00EE4F85"/>
    <w:rsid w:val="00EF5A02"/>
    <w:rsid w:val="00F13BDD"/>
    <w:rsid w:val="00F1425D"/>
    <w:rsid w:val="00F32388"/>
    <w:rsid w:val="00F34F9A"/>
    <w:rsid w:val="00F55EE9"/>
    <w:rsid w:val="00F629EE"/>
    <w:rsid w:val="00F65B33"/>
    <w:rsid w:val="00F837B9"/>
    <w:rsid w:val="00F97A89"/>
    <w:rsid w:val="00FF3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05ECD5"/>
  <w15:docId w15:val="{1CD6A3E0-ED86-4FB2-AEBD-0FC83E212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7264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682E9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C52E51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C52E51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52E51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52E51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682E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zh-CN"/>
    </w:rPr>
  </w:style>
  <w:style w:type="paragraph" w:styleId="Noga">
    <w:name w:val="footer"/>
    <w:basedOn w:val="Navaden"/>
    <w:link w:val="NogaZnak"/>
    <w:uiPriority w:val="99"/>
    <w:unhideWhenUsed/>
    <w:rsid w:val="00682E9E"/>
    <w:pPr>
      <w:tabs>
        <w:tab w:val="center" w:pos="4536"/>
        <w:tab w:val="right" w:pos="9072"/>
      </w:tabs>
      <w:spacing w:after="240" w:line="288" w:lineRule="auto"/>
      <w:jc w:val="both"/>
    </w:pPr>
    <w:rPr>
      <w:rFonts w:eastAsia="Calibri"/>
      <w:szCs w:val="22"/>
      <w:lang w:val="sl-SI" w:eastAsia="en-US"/>
    </w:rPr>
  </w:style>
  <w:style w:type="character" w:customStyle="1" w:styleId="NogaZnak">
    <w:name w:val="Noga Znak"/>
    <w:basedOn w:val="Privzetapisavaodstavka"/>
    <w:link w:val="Noga"/>
    <w:uiPriority w:val="99"/>
    <w:rsid w:val="00682E9E"/>
    <w:rPr>
      <w:rFonts w:ascii="Times New Roman" w:eastAsia="Calibri" w:hAnsi="Times New Roman" w:cs="Times New Roman"/>
      <w:sz w:val="24"/>
    </w:rPr>
  </w:style>
  <w:style w:type="paragraph" w:styleId="Brezrazmikov">
    <w:name w:val="No Spacing"/>
    <w:uiPriority w:val="1"/>
    <w:qFormat/>
    <w:rsid w:val="00682E9E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17153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7153B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7153B"/>
    <w:rPr>
      <w:rFonts w:ascii="Times New Roman" w:eastAsia="SimSun" w:hAnsi="Times New Roman" w:cs="Times New Roman"/>
      <w:sz w:val="20"/>
      <w:szCs w:val="20"/>
      <w:lang w:val="en-US" w:eastAsia="zh-CN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7153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7153B"/>
    <w:rPr>
      <w:rFonts w:ascii="Times New Roman" w:eastAsia="SimSun" w:hAnsi="Times New Roman" w:cs="Times New Roman"/>
      <w:b/>
      <w:bCs/>
      <w:sz w:val="20"/>
      <w:szCs w:val="20"/>
      <w:lang w:val="en-US" w:eastAsia="zh-CN"/>
    </w:rPr>
  </w:style>
  <w:style w:type="paragraph" w:styleId="Odstavekseznama">
    <w:name w:val="List Paragraph"/>
    <w:basedOn w:val="Navaden"/>
    <w:uiPriority w:val="34"/>
    <w:qFormat/>
    <w:rsid w:val="00AC18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1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65F98F2-4003-4460-9230-34C8C21DC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03</Words>
  <Characters>10816</Characters>
  <Application>Microsoft Office Word</Application>
  <DocSecurity>0</DocSecurity>
  <Lines>1352</Lines>
  <Paragraphs>10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</dc:creator>
  <cp:lastModifiedBy>Maja</cp:lastModifiedBy>
  <cp:revision>6</cp:revision>
  <cp:lastPrinted>2018-10-08T07:37:00Z</cp:lastPrinted>
  <dcterms:created xsi:type="dcterms:W3CDTF">2021-12-02T07:07:00Z</dcterms:created>
  <dcterms:modified xsi:type="dcterms:W3CDTF">2023-12-0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1acee89fa54416d5ed3849c44642927e6550255f08ec386ae11caebb1960fc</vt:lpwstr>
  </property>
</Properties>
</file>